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5_๗</w:t>
      </w:r>
      <w:r>
        <w:t xml:space="preserve"> </w:t>
      </w:r>
      <w:r>
        <w:t xml:space="preserve">พืชผักสวนครัว</w:t>
      </w:r>
      <w:r>
        <w:t xml:space="preserve"> </w:t>
      </w:r>
      <w:r>
        <w:t xml:space="preserve">และการเก็บเกี่ยว</w:t>
      </w:r>
      <w:r>
        <w:t xml:space="preserve"> </w:t>
      </w:r>
      <w:r>
        <w:t xml:space="preserve">14</w:t>
      </w:r>
      <w:r>
        <w:t xml:space="preserve"> </w:t>
      </w:r>
      <w:r>
        <w:t xml:space="preserve">ธ.ค.</w:t>
      </w:r>
      <w:r>
        <w:t xml:space="preserve"> </w:t>
      </w:r>
      <w:r>
        <w:t xml:space="preserve">64</w:t>
      </w:r>
      <w:r>
        <w:t xml:space="preserve"> </w:t>
      </w:r>
      <w:r>
        <w:t xml:space="preserve">(มีใบงาน</w:t>
      </w:r>
      <w:r>
        <w:t xml:space="preserve"> </w:t>
      </w:r>
      <w:r>
        <w:t xml:space="preserve">และใบความรู้)</w:t>
      </w:r>
    </w:p>
    <w:p>
      <w:pPr>
        <w:pStyle w:val="Date"/>
      </w:pPr>
      <w:r>
        <w:t xml:space="preserve">วันอังคารที่</w:t>
      </w:r>
      <w:r>
        <w:t xml:space="preserve"> </w:t>
      </w:r>
      <w:r>
        <w:t xml:space="preserve">21</w:t>
      </w:r>
      <w:r>
        <w:t xml:space="preserve"> </w:t>
      </w:r>
      <w:r>
        <w:t xml:space="preserve">กุมภาพันธ์</w:t>
      </w:r>
      <w:r>
        <w:t xml:space="preserve"> </w:t>
      </w:r>
      <w:r>
        <w:t xml:space="preserve">2566</w:t>
      </w:r>
      <w:r>
        <w:t xml:space="preserve"> </w:t>
      </w:r>
      <w:r>
        <w:t xml:space="preserve">เวลา</w:t>
      </w:r>
      <w:r>
        <w:t xml:space="preserve"> </w:t>
      </w:r>
      <w:r>
        <w:t xml:space="preserve">13.3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ณครูที่อู่ปลายทางและนักเรียนที่อยู่ปลายทางด้วยเช่นกันค่ะ  วันนี้กลับมาพบกันอีกเช่นเคยนะคะกับรายวิชาการงานอาชีพ ระดับชั้นปตรี ชั้น  โดยพบกับคุณครูณัฐธยาน์เนียม หรือเด็กเรียกว่าครูฝ้ายค่ะ และคุณครูอรอนงค์สุดสาครหรือว่าครูแอนเองค่ะ  ก่อนที่เราจะได้เรียนรู้กันในวันนี้นะคะครูแอร์ก็ขอทบทวนเด็กๆหน่อยค่ะว่าชั่วโมงที่ผ่านมานั้นเด็กๆได้เรียนรู้  เกี่ยวกับเรื่องอะไรบ้าง  โอ้โหเด็ดตอบเสียงดังเลยนะคะ เดี๋ยวเรามาฟังคำตอบของคุณฝ้ายกันบ้างนะคะว่าชั่วโมงที่ผ่านมานั้นครูฟ้ายังจำได้เลย   เรานั้นได้เรียนเกี่ยวกับเรื่องอะไรค่ะ   โอ้โหเด็กๆจำได้กันอย่างแน่นอนเลยนะคะ จากครั้งที่แล้วนั้นเราได้ลงมือฝึกปฏิบัติการด้วยใช่ไหมคะเด็กๆ แล้วเด็กๆได้จัดสวนขวด กลับมาเป็นอย่างไรบ้างคะสวยงามกันทีเดียวเลยนะคะ เราจะเรียนรู้ในเรื่องของพืชผักสวนครัวและ การเก็บเกี่ยวสำหรับการจดประสงค์ การเรียนรู้ในวันนี้นะคะ  เด็กมาช่วยกันดูเลยค่ะ สำหรับจุดประสงค์การเรียนรู้นะคะที่เด็กๆจะได้เรียนรู้กับครูแอร์และครูฝ้ายในวันนี้ จะมีอยู่ด้วยกันทั้งหมด 3 ข้อด้วยกันค่ะข้อที่ 1 ยก   ยกตัวอย่างการเก็บเกี่ยวพืชผักสวนครัวได้ข้อที่ 2 เก็บเกี่ยวพืชผักสวนครัวได้ถูกวิธี  ข้อที่ 3 เห็นประโยชน์ของพืชผักสวนครัวค่ะและนี่ก็คือจุดประสงค์การเรียนรู้ในวันนี้ค่ะ เป็นอย่างไรกันบ้างในวันนี้ขัดไม่ยากเลยวันนี้ค่ะ  ตอนนี้เพื่อเป็นการไม่ให้เสียเวลานะคะ ให้เด็กๆนั้นเตรียมสมุดขึ้นมานะครับพร้อมกับเขียนวันที่ค่ะ    สำหรับต่อไปนะคะคุณครูก็จะมีภาพนะคะให้กับเด็กๆดูค่ะเด็กๆลองทายสิคะว่าภาพนี้นะคะ คืออะไรคะ คุณครูว่าเด็กๆบอกว่าไม่ต้องถ่ายแน่นอนค่ะเพราะเด็กๆทราบกันดีว่าคืออะไรอย่างภาพแรกก็คือ  มะเขือเทศค่ะ  สำหรับภาคต่อไปคะครูแอร์ภาพที่ 2 นะคะก็ได้แก่ผักกาดขาวนั่นเองค่ะถูกต้องค่ะและในส่วนของวันนี้เรามีคำถามมาด้วยใช่ไหมคะ พี่จะถามกับเด็กๆนะคะ ซึ่งคำถามของเรานะคะเด็กๆ  ภาพเหล่านี้มีวิธีการปลูกและ การเก็บเกี่ยวได้อย่างไรนะคะ อีกครั้งหนึ่งนะคะผัก เหล่านี้มีวิธีการปลูกและวิธีการเก็บเกี่ยวได้อย่างไรนะคะ   เสียงดนตรี         โอ้โหเด็กๆของเราตอบกันมาแล้วค่ะครูแอร์นะคะแล้วทีนี้เด็กๆก็อยากจะฟังความคิดเห็นของคุณครูแอนนะคะ ว่าจะตรงใจ ของเล่นเด็กหรือไม่ค่ะ     ไม่ฟังความคิดเห็นของแอร์กันบ้างเลยค่ะ    ภาพเหล่านี้มีวิธีการปลูกและวิธีการแก้ไขอย่างไรนะคะค่ะ และ มีวิธีการปลูกก็คือ  ใช้เมล็ดพืชในการปลูกนั่นเองค่ะ สำหรับ การเก็บเกี่ยวนะคะเรามาดูอย่างที่ 1 กันก่อน สีแดงแดงชื่อเรียกว่าอะไรนะคะ ตอบเสียงดังนะคะก็คือมะเขือเทศนั่นเองค่ะซึ่งวิธีการเก็บเกี่ยวนะคะ แกก็จะสังเกตดู ลักษณะของสีนั้นเองค่ะมีสีเหลืองสีส้มแล้วก็สีแดงนะคะ สามารถที่จะเก็บเกี่ยวได้ค่ะ  สวนผัก ชนิดที่สองก็คือผักกาดขาวนะคะสำหรับวิธีการเก็บเกี่ยวขาเราก็จะดูที่ น้ำหนักเยอะนะคะแล้วก็ลำต้น ขวบแล้วก็ใหญ่ค่ะ  อันนี้ก็คือวิธีการสังเกตนะคะจาก การเก็บเกี่ยวค่ะ ถูกต้องแล้วนะคะเด็กๆทั้งมะเขือเทศและก็ผักกาดขาวนั่นเองใช่ไหมคะ ก็เป็นวิธีการที่ปลูกโดยการเพาะเมล็ดนะคะถูกต้องเลยนะคะ  ซึ่งในการเก็บเกี่ยวนะคะแล้วก็ต้องดูลักษณะด้วยใช่ไหมคะ ค้างมะเขือเทศแล้วก็ผักกาดขาวนะคะที่ครูแอนได้ต่อไปเมื่อสักครู่ใช่ไหมคะเด็กๆ   งงใจกับเด็กๆหรือไม่คะ เช่นเดียวกันเลยค่ะครูฝ้ายคะเยี่ยมไปเลยค่ะ     สำหรับต่อไปค่ะเราไปดูกัน สไลด์กันเลยนะคะ  สำหรับการเก็บเกี่ยวพืชผักเป็นการนำส่วนต่างๆของพระ ไปใช้     เช่นการประกอบอาหารจำหน่าย ทำยารักษาโรค แปลรูปหรือขยายพันธุ์ ดังนั้นจึงต้อง จุดมุ่งหมายหรือสิ่งที่เราจะนำไปใช้นะคะ ถึงเวลาที่เราจะนำ  เราก็ต้องมีการเก็บเกี่ยวนะคะเพื่อที่จะนำผักนั้นไปใช้ประโยชน์ต่อไปนั่นเองค่ะเด็ก    ต่อไปค่ะสำหรับวิธีการเก็บเกี่ยวนะคะเราก็ต้องทราบด้วยว่า หลักการเก็บเกี่ยวเราจะต้องเริ่มทำอะไรบ้างนะคะเด็ก   1 เลยค่ะ เราจะต้องศึกษาอายุการเก็บเกี่ยวของผักนะคะ  ต่อไปนะคะสองเราจะต้องสังเกตลักษณะของผักนะคะ  ผักนี้มี สีอะไรนั่นเองนะคะและ 3 เราจะใช้วิธีการฟังเสียงด้วยนะคะ  4 ค่ะ เราก็ต้องดูว่าช่วงเวลาในการเก็บเกี่ยวนี่ อายุเท่าไหร่นะคะถึงจะเก็บเกี่ยวได้นั่นเองค่ะเด็ก  ซึ่งมีวิธีง่ายๆ 4 วิธีนี้นั่นเองค่ะ  ไม่ยากเลยใช่ไหมคะไม่ยากเลยค่ะครูฝ้ายถูกต้องแล้วค่ะ    สำหรับข้อที่ 1 นะคะศึกษาอายุการเก็บเกี่ยวของผักนั่นเองค่ะ เป็นการศึกษาพืชผักแต่ละชนิดว่ามีการ อายุการเก็บเกี่ยวที่เหมาะสม ค่อนข้างคงที่ ปลุกจึง ช่วงเวลาที่กำหนดไม่ควรเก็บก่อนหรือว่าหลังระยะเวลาการกำหนดระยะเวลา อาจจะทำให้คุณภาพของผลผลิตนั้น เปลี่ยนไปนั่นเองค่ะถูกต้องค่ะและนี่ก็คือในส่วน   ศึกษาอายุในการเก็บเกี่ยวนะคะไม่ว่าจะเป็นผักอะไรก็ตามนะคะ เราก็ต้องดูระยะอายุระยะเวลาในการเก็บร้านเองนะคะ สำหรับต่อไปนะคะเราก็ควรที่จะ ทำอะไรคะสังเกตลักษณะของผักด้วยนะคะโดยการสังเกต เราจะใช้ อะไรเอ่ยใช้ตาใช่ไหมคะ สายตาในการสังเกตใช่ไหมคะหรือ ที่เราสัมผัสได้เราอาจจะใช้ในส่วนของมือใช่ไหมคะในการเคราะ หรือการจับดูนะคะ ว่าเสียงของเขาเป็นอย่างไรนั้นเองค่ะเด็กๆ ว่ามีเสียงดัง หรือไม่    ที่เราสามารถทดสอบได้โดยเช่นอะไรบ้างคะ แตงกวา แตงร้าน เป็นต้นนะคะเด็กๆ   การสังเกตนะครับเป็นการเก็บเกี่ยวพืชผักโดยการสังเกตด้วยสายตานะคะ ต้องอาศัยความชำนาญนะคะจากประสบการณ์ คือสังเกตรูปร่างสีลักษณะ  ประกอบการเช่นฟักเขียวนะคะจะต้องเก็บเมื่อ มีเถาหรือเถาเขานี่ เริ่มเขียวแล้วนะคะ รับใบเหลือง        สำหรับข้อที่ 3 นะคะก็คือการฟังเสียงค่ะสำหรับในส่วนของข้อนี้นะคะเราก็จะใช้หูนะ  ในการฟังนั่นเองค่ะ เป็นการฟังเสียงนะ  พืชผักบางชนิดที่ต้องใช้วิธีในการเคาะหรือว่าดีด  เครื่องฟังเสียงนะคะแล้วบอกว่า แก่หรือว่าอ่อนนะคะอย่างเช่นฟักทองฟักแฟงแตงกวา  แตงร้านเป็นต้นค่ะ  เมื่อเวลาเราไปซื้อผัก เช่นเดียวกันค่ะครูฝ้ายเช่นฟักทองค่ะ เวลาที่ครูแอร์จะไปเลือกฟักทองเราจะดูว่านั่นหรือไม่นะ กูแอบก็จะใช้มือในการเคาะ  ให้มันมีเสียงดังขึ้นมาก่อนนะคะ  ถ้ามีเสียงดังขึ้นมาปลุก  ก็แสดงว่าฟักทองของเรานั้น ก็มีลักษณะที่นั่นเอง ทองนี่ได้รสชาติที่ดีด้วยใช่ไหม  ก็คือฟักทองของเขานี่  เหมาะแก่การนำมาใช้ในการทำประโยชน์นะคะ     สำหรับข้อต่อไปนะคะก็คือเรานี่  ลองศึกษาในส่วนของช่วงเวลาการเก็บเกี่ยวด้วยนะ  ซึ่งตอนนี้ก็สำคัญนะคะ เราก็ควรที่จะรู้ว่าแต่ละผักแต่ละชนิด มีอายุการเก็บเกี่ยวอยู่ที่เท่าไหร่นั่นเอง   ซึ่งราคาในส่วนนี้ ผักบางชนิด ก็ต้องเก็บตอนเช้านั่นเองนะคะอากาศที่ไม่ร้อนนะคะ ทำไมเราถึงต้องเก็บตอนเช้าคะเด็กๆทราบไหมคะ    โอ้โหเด็กๆทราบกันดีนะคะเราเก็บตอนเช้าเพราะว่าเราจะได้สด  ใช่ไหมคะแล้วก็น้ำหนักดี นั่นเองค่ะจึง นิยม  ช่วงเช้านะคะเด็กๆแล้วก็แดดไม่ร้อนด้วยค่ะครูฝ้าย  เช่นอะไรบ้างเรามาดูกันนะคะเช่นข้าวโพดฝักอ่อนนั่นเอง เพราะว่าถ้าเราเก็บค้างคืนแล้วนะคะ เบาหวานของเขาจะลดลงนะคะ สวนผักที่   บ้านเปาะ หักง่ายแล้วก็ควรเก็บที่ขณะที่มีแดดนะครับเพื่อทำให้ต้น ขายน้ำออกไปนะคะ การจะได้ไม่หักนั้นเองนะ  ซึ่งผักเหล่านี้ก็ต้องดูนะคะในส่วนของ ช่วงเวลาการเก็บนะคะ   นั่นก็คือผักคะน้านั่นเองนะคะซึ่งเจ้าผักคะน้านั่นเอง เราก็ควร เก็บตอนเช้าด้วยเช่นกันนะคะเด็กๆเพราะว่าจะได้ผักที่สดใหม่นั่นเองค่ะ   ต่อไปค่ะก็จะเป็นวิธีการเก็บเกี่ยวผลผลิตของ พืชผักนั่นเอง ซึ่งวิธีการเก็บเกี่ยว เราก็ไปดูว่าเราสามารถมีวิธี สามารถทำได้อย่างไรบ้างตอนนี้ให้เด็กๆ ไปติดตามเลยค่ะ  สำหรับวิธีที่ 1 ค่ะครูฝ้ายก็คือการเก็บเกี่ยวด้วยมือนะคะ การเก็บเกี่ยวด้วยมือก็คือเราจะใช้มือเรานะ ทั้งสองข้างในการเก็บเกี่ยวนั่นเอง  เดี๋ยวลองมาดู เก็บเกี่ยวอย่างไรเป็นการใช้มือเก็บ   อุทธรณ์ หรือว่าเครื่องใช้เครื่องทุ่นแรงอย่างง่ายนะคะ   มีดขอเคียวกรรไกร ตอบเสียงตะกร้อ เป็นต้นนะคะ เป็นวิธีการเก็บเกี่ยวที่นิยมใช้กันมากนะคะ ตัวอย่างยกตัวอย่างง่ายๆนะคะเด็กๆก็คือการ   ใบกระเพรานั้นเองค่ะสำหรับการเก็บใบกระเพรานี้เด็กๆก็อาจจะ สามารถใช้มือของเรานะคะในการเด็ดยอดใบกระเพราของเรานะคะ ในการใช้ประโยชน์ได้ค่ะ อีกอย่างนะคะเราสามารถที่จะใช้กรรไกรนะคะในการตัดก็ฉัน ได้เช่นเดียวกันค่ะ ถูกต้องแล้วค่ะคุณครูแอร์   สำหรับต่อไปนะคะเด็กๆก็จะเป็นในส่วนของการเก็บเกี่ยวโดยใช้เครื่องจักรนั่นเองนะคะซึ่งเครื่องจักรก็เป็นเครื่องที่ทุ่นแรงชนิดหนึ่ง แล้วก็ใช้สำหรับแปลงที่มีขนาดใหญ่นั่นเองค่ะ  หรือเป็นฟาร์มที่มีขยะ ใหญ่นะคะหรือต้องการที่จะใช้เก็บผักที่มีสวนที่มีขนาดใหญ่ เพื่อให้ได้ผลผลิตที่รวดเร็วนั่นเองค่ะ  ซึ่งวิธีนี้นะคะก็เป็น อาศัยเครื่องทุ่นแรงขนาดใหญ่เข้าช่วย ส่วนใหญ่ใช้ในการเก็บเกี่ยวผัก ในการค้า เช่น เครื่องเกี่ยวข้าวนะคะ เครื่องเก็บผักกาดนะคะ เครื่องเก็บแครอทต่างๆนะ พวกนี้จะอาศัยเครื่องทุ่นแรงนั่นเอง หรือเครื่องใช้ที่มีขนาดใหญ่  ถ้าในสวน ทางบ้านเราที่เด็กๆเคยเห็น ชัดเจนเลยก็จะเป็นเครื่องเก็บข้าวใช่หรือไม่นะคะ  เครื่องเก็บเกี่ยวข้าวนั่นเอง เพิ่งจะทำเป็นลักษณะงานใหญ่ๆแล้วก็ได้ข้าวที่รวดเร็วนะคะ มากกว่าการเก็บด้วย การใช้แรงงานคน  ถ้าสมมุติว่า เราใช้แรงงานคนนะคะ  อาจจะใช้เวลาหลายวันใช่ไหมคะแต่ถ้าใช้เครื่อง อาจจะไม่ถึงชั่วโมงใช่ไหมคะเด็กๆ กรณีการค้านะคะเด็กๆ จะเห็นว่าแตกต่างกันชัดเจนเลยใช่ไหมคะครูฝ้าย ต่อไปนะคะครู เรามาดูระยะเวลาในการ เก็บเกี่ยว ซึ่งบางชนิด  เราก็ต้องดูเวลาในการเก็บเกี่ยวนะคะว่า ผักชนิดไหนจะใช้เวลาเท่าไหร่ในการเก็บเกี่ยวนะคะ เดี๋ยวเราไปดูกันเลยค่ะ    สำหรับข้อที่ 1 นะคะการเก็บเกี่ยวเมื่อผักยังอ่อนค่ะอย่างเช่นแตงกวา บวบถั่วลันเตาผักตำลึงเป็นต้นนะคะ สำหรับแตงกวานะคะเด็กๆ ถ้าเราเก็บเกินอายุของเขานะคะ  เขาอาจจะทำให้แตงกวาของเรานั้นมีเมล็ด    เวลาเรารับประทานไปแล้วจะไม่อร่อยนะคะก็คือเสียรสชาตินั้นเองค่ะ อย่างบัวก็เช่นเดียวกันค่ะ ถ้าหากไม่ได้เก็บบวบ ยางอ่อน เขาจะทำให้รสชาตินั้นเวลาเรากินเราก็จะรู้สึกแข็งไม่อร่อยค่ะคล้ายกับมีเส้นใหญ่อยู่ข้างใน แล้วจะเคี้ยวยากนั่นเองนะคะเด็กๆ   สำหรับต่อไปนะคะก็คือ  เก็บเกี่ยวเมื่อผักโตเต็มที่นะคะ มีอะไรบ้างคะ   เมื่อผักโตเต็มที่แล้วเราสามารถเก็บเกี่ยวได้   เด็กๆบอกเสียงดังด้วยค่ะครูฝ้ายก็คือในส่วนของฟักทองนั่นเองค่ะ ถูกต้องแล้วค่ะเด็กๆ  ใช่นะคะเช่นฟักทอง กะหล่ำคะน้าเป็นต้นนะคะ เราควรที่จะเก็บ  เมื่อผักโตไปแล้วนั่นเองค่ะก็คือโตกว่าต้นข้าใช่ไหมคะ   อาจจะมีผลมาให้ด้วยใช่ไหมคะก็คือผลที่เขาเรียกว่าสีเหลืองสุกใช่ไหมคะ  ยางฟักทองค่ะครูฝ้ายเราอาจจะ   ท่าทองเขาเริ่มมี ใบสีเหลืองหรือสีน้ำตาลก็สามารถที่จะเก็บเกี่ยวได้  จากนั้นโตเต็มที่แล้วใช่ไหมคะ ถูกต้องแล้วค่ะเด็กๆ     สำหรับข้อที่ 3 นะคะ การเก็บเกี่ยวเมื่อผลสุกนะคะ อย่างที่ครูบอกได้ยกตัวอย่างมาเมื่อสักครู่นะคะเด็กๆ เก็บเกี่ยวตอนผลสุกนั้นก็คือในส่วนของอะไรคะ สีแดงๆเลยค่ะก็คือในส่วนของมะเขือเทศนั่นเองนะคะ ซึ่งเวลาเราจะเก็บนั้นเราก็จะให้มีสีเหลือง แล้วก็สีเหลืองอมส้ม รวมไปถึงสีแดงก็สามารถที่จะเก็บเกี่ยวได้นะคะนอกจากมะเขือเทศแล้วยังมีอะไร เดี๋ยวเราไปดูที่สไลด์กันเลยค่ะ  นี่นะคะมะเขือเทศแล้วก็ยังมี  พริกชี้ฟ้าแดงพริกขี้หนูสวนเป็นต้นค่ะ สำหรับในส่วนของพริกชี้ฟ้านะคะเราก็อาจจะ เก็บได้ 2 อย่างค่ะคุณฝ้าย    ในส่วนของสีเขียวเราก็อาจจะทำเป็นน้ำจิ้มซีฟู้ดใช่ไหมคะ ส่วนสีแดงแล้วก็อาจจะไปนำ ผัดก็ได้ ก็คือวิธีการเก็บเกี่ยวนั่นเองค่ะเด็กๆ เมื่อคืนในกรณีที่เราใช้  น้ำจิ้มซีฟู้ดใช่ไหมคะ แล้วก็ในส่วนของพริกชี้ฟ้าที่คุณครูอาจจะทำ  พริกแกงต่างๆหรือนำไปตกแต่งอาหารใช่ไหมคะ   สำหรับต่อไปนะคะก็คือลักษณะของผัก ที่ควรเก็บเกี่ยวนะคะ ก็จะมาดูในส่วนของลักษณะการด้วยใช่ไหมคะเมื่อสักครู่เด็กได้    ในส่วนของ การใช้เครื่องมือในการเก็บใช่ไหมคะตามด้วยเราจะไปดูในส่วนของลักษณะ ที่ควรเก็บเกี่ยวกันนะคะเด็กๆ  สำหรับนะคะในภาพที่เด็กๆเห็นนะคะก็คือกะหล่ำนั่นเองนะคะ เพราะว่าเด็กๆทราบกันดีใช่ไหมคะ เด็กๆอาจจะปลุกกันด้วยซ้ำใช่ไหมคะฝ้าย จริงๆแล้ว มีอายุในการเก็บเกี่ยวอยู่ที่ประมาณ 45 ถึง 60 วันนั่นเองนะคะก็คือ จากวันที่เราย้ายปลูกนะคะก็คือเพราะมาแล้ว ต้นกล้าใช่ไหมคะ หลังจากนั้นก็จะนำต้นกล้านั้น มาอยู่ในแปลงปลูกนั่นเองก็จะนับตั้งแต่วันนั้นเป็นวันแรกใช่ไหมคะ ซึ่งในส่วนของกะหล่ำนะคะ เราก็จะมีวิธีการเลือกด้วยใช่ไหมคะ แล้วเด็กๆไปถามล่ะคะ เลือกกันอย่างไรบ้างเวลาที่จะเก็บเกี่ยว กะหล่ำของเราค่ะ เด็กๆเลือกอย่างไรคะ    โอ้โหเด็กตอบกันมาแล้วค่ะก็คือเด็กๆจะเลือกกะหล่ำที่ค่อนข้างที่จะแน่นแล้วมีน้ำหนักดีนั่นเองค่ะ ถูกต้องค่ะครูแอร์เยี่ยมมากๆเลยค่ะเด็กๆ   ต่อไปนะคะเด็กๆ จากภาพนี้นะคะเด็กๆคิดว่าเป็นผักอะไรคะ  ตอบได้ไหมเอ่ย  โอ้โหครูฝ้ายคะตอนนี้เด็กๆตอบเสียงดังแล้วค่ะเด็กๆบอกว่าเป็นผักคะน้าใช่หรือไม่ไปดูกันเลยค่ะ ไปดูกันเลยค่ะสำหรับผักคะน้านะคะก็จะมีวิธีการเก็บเกี่ยว อยู่ที่ 45 วัน ถึง 50 วันนั้นเองค่ะ จากวันเพาะเมล็ดนะคะ เด็กๆคะ จากวันเพาะเมล็ดก็คือจากวันที่เราเพราะวันไหนวันนั้นก็เป็น 1 วันนั้นเองค่ะ พอครบ 45 วันถึง 50 วันนะคะ ก็สามารถที่จะทำการเก็บเกี่ยวได้นะคะ   แอร์ ถามว่าผักคะน้าสามารถที่จะเก็บเกี่ยวได้ช่วงไหน   เช้ากลางวัน ช่วงไหนคะเด็กๆ ตอบพร้อมกันเลยค่ะ  เด็กๆตอบกันมาแล้วเลยค่ะครูแอร์เก่งมากๆเลยนะคะ  เด็กๆบอกว่าช่วงเช้าถูกต้องไหมคะครูแอนเยี่ยมมากเลยค่ะปรบมือให้กับเด็กๆกันหน่อยค่ะ  เสียงปรบมือ   เอาราคาสำหรับต่อไปนะคะเด็กๆ เป็นภาพอะไรนั้นไปดูกันสิคะ   เด็กๆไม่ต้องถ่ายเลยนะคะเห็นชัดเจนเลยนะครับผลสีแดงๆอันนี้ก็คือ มะเขือเทศนะคะ เด็กๆคิดว่ามะเขือเทศเรามีอายุการเก็บเกี่ยวอยู่ที่เท่าไหร่คะ  พอจะทายได้ไหมคะ พอจะเดากันได้ไหมคะเด็กๆ   ออกกันมาแล้วค่ะ เฉลยเลยขาตรงกับคุณครูฝ้ายเลยนะคะ ก็คืออายุ การเก็บเกี่ยวอยู่ที่ 50 ถึง 60 วันนะคะนับจากวันที่เราปลูกนั่นเองนะคะเด็กๆ   ซึ่งวิธีการเก็บแล้วก็จะดูจากที่อะไรคะ    กูเคยบอกแล้วค่ะให้สังเกตที่สีของเขานั่นเอง ถูกต้องค่ะสีของเขาจะมีสีเหลืองแล้วก็สีแดง  แล้วก็สามารถเก็บได้เลย  โอ้โหอย่างนี้นะคะเด็กๆสิ่งที่เราชอบรับประทานเป็นประจำเลยค่ะครูฝ้ายเวลาเราไปรับประทานหมูกระทะก็จะมีผักชนิดนี้อยู่ด้วย   คิดว่าเป็นผักอะไรคะ เยี่ยมมากเลยค่ะ ก็คือในส่วนของผักบุ้งนั่นเองนะคะเดี๋ยวเราจะมาดูกันว่าผักบุ้ง มีวิธีการเก็บเกี่ยวอย่างไร  ไปดูกันเลยค่ะสำหรับวิธีการเก็บเกี่ยวนะคะเราก็จะเก็บ 50-60 วันจาก วันที่เราปลูกนั่นเอง ซึ่งวิธี การเก็บเกี่ยวของเขาก็อาจจะเป็นในส่วนของการถอนถัง  ดูวิธีการ เราถอน  ถ้ายังเหลือรากเราก็สามารถ    สำหรับปลูกใหม่ได้อันนี้คือ ในกรณีที่เป็นผักบุ้งจีน ถ้าเป็นผักบุ้งชนิดอื่นๆก็ ตัดที่ต้นของเขาได้นั่นเอง   เวลาเราไปซื้อผักบุ้งนี่ ก็จะมีทั้งรากมาด้วยใช่ไหมคะ รองเท้าเด็กๆ  เราก็สามารถ  ตามล่าของผักบุ้งนั้นไปใช้ประโยชน์    ในส่วนของรากผักชีฝ้ายเราก็จะตัดทิ้งแทนที่เราจะเอาไปทิ้ง ลงแปลงแล้วก็ปลูกได้อีกด้วยใช่ไหมคะใช่แล้วนะคะ แสดงว่า และก็   เด็กๆ  สำหรับต่อไปค่ะเด็กๆเราไปดูที่ภาพ ว่าเป็นอะไรคะ  คล้ายๆผักคะน้าหรือเปล่าแต่ว่าไม่ใช่นะคะครูฝ้าย   เป็นอะไรเอ่ยเด็กลองทายสิคะอยู่ใกล้ตัวเด็กๆ มากๆเลยแล้วเด็กๆก็เคย ปลุกด้วย ผักนี้ก็คือ  ผักกวางตุ้งนั่นเองค่ะซึ่งจะมีการอายุการเก็บเกี่ยวอยู่ที่ 35 วันจากวันปลูกนะคะ  สำหรับผักชนิดนี้ก็จะมีการเพาะเมล็ดก่อนใช่ไหมคะครูฝ้าย   เมื่อเราได้ต้นกล้าแล้วใช่ไหมคะ เราก็จะนำ                                           ผักกวางตุ้งนะคะมา แปลงค่ะ แล้วก็จะมีอายุการเก็บเกี่ยวอยู่ที่ 35 วันค่ะ ซึ่งเป็นผักที่อายุในการเก็บเกี่ยวก็คือน้อยที่สุด  ที่เราพูดมาเมื่อสักครู่   ได้ผลผลิตไว้นั่นเองนะคะ    ซึ่งวิธีการเก็บนะคะเราจะใช้มือไปถอนได้ไหมคะคุณครูแอร์วิธีการถอนถ้าสมมุติว่าเรา ใช้มือในการดึงหรือการถอนก็จะมาทั้งต้นเลยนะคะ ครูแอนแนะนำวิธีการเก็บก็คือ   เด็ดยอดอ่อนมานั่นเองค่ะ  แล้วก็ใช้มีดในการที่ตัด ที่โคนต้น สะดวกด้วยนะคะเด็กๆ  ใช้ได้หลายวิธีเลยนะคะ แต่ว่าวิธีการถอดก็คือไม่แนะนำนั่นเองค่ะ   ก็คืออะไรคะเห็นในภาพแล้วนะคะ เคยรับประทานแล้วก็  เห็นอยู่ในข้าวผัดก็มี ตกแต่งจานก็มี หรือจะเป็น แกงจืดหมูยัดไส้ต่างๆก็มี งั้นก็คืออะไรคะเด็กไปทาง  ก็คือแตงกวานั่นเองนะ ซึ่งอายุการเก็บเกี่ยวของเขาก็อยู่ที่ 50-70 วันนะคะจากวันที่เราปลูกเลยนะคะ ก็คือเอาต้นกล้ามาแล้วก็เอา ปลุกเลย    เวลานี้นั่นเองนะคะซึ่งวิธีการเลือกนะคะเด็กๆ เราต้องดูแตงกวาที่มีลักษณะเป็นอย่างไรคะ   มีคนโอนอ่อนติดอยู่ด้วย แล้วก็ไม่แก่นะคะ  สามารถที่จะ นำไปรับประทานได้ก็จะได้รสชาติที่ดีนั้นเองค่ะ สำหรับต่อไปนะคะ โอ้โหต่อไปก็คือชนิดนี้สิ่งที่เด็กๆก็สามารถที่จะนำมาปลูกได้นะคะ เดี๋ยวเราจะมาดูกันว่าหอมแดงนั้นมีวิธีการเก็บเกี่ยว  อยู่ที่กี่วันนั้นเองค่ะ สำหรับอายุการเก็บเกี่ยวนะ อยู่ที่ 40-50 วันหลังจากที่เราปลูกนะคะ  สำหรับทองแดงนี้ให้สังเกตตรง  ตัวของเขาใช่ไหมคะครูฝ้ายถ้าถึงอายุการเก็บเกี่ยวแล้ว ก็สามารถที่จะถอนขึ้นมาได้แล้วเลย ขึ้นอยู่กับว่าเราจะปลูกเพื่อว่า ใช้ใบใช่ไหมคะ  ซึ่งถ้าใช้ใบก็จะนำใบนั้นมาประกอบอาหารใช่ไหมคะ ถ้าเป็นหัวก็จะ นำหัวมาประกอบอาหารนั้นเองซึ่งวิธีการเก็บเกี่ยวแล้วก็จะใช้ในส่วนของ  มือของเรานี่ล่ะค่ะในการถอนหรือว่าเดชในส่วน  ใบใช่ไหมคะ หรือเด็กๆจะใช้กรรไกรในการตัดก็ได้เช่นเดียวกัน ค่ะ หรือว่าจะเป็นมิตรเช่น  เดียวกันใช่ไหมคะเด็กๆ  รอบต่อไปนี้ ก็จะมาดูว่าภาพนี้เป็นถั่วชนิดหนึ่ง เรียกว่าถั่วอะไรคะเด็กๆ มีลักษณะยาวๆ นั่นก็คือ ถั่วฝักยาวนั่นเองนะคะซึ่งอายุการเก็บเกี่ยวอยู่ที่เท่าไหร่นั้นไปดูกันเลยค่ะ  อยู่ที่ 45 ถึง 60 วันนะคะจากวันที่เราปลูก นะคะ ถั่วฝักยาวอันนี้ใช่ไหมคะซึ่งวิธีการดูของเรานะคะ  เวลาที่เราเก็บนะคะไม่ ควรเก็บ  ปอกฟักนั้นทอง วันที่จัดเก็บเลย   ได้ก็คือเก็บเลยไม่ควรเว้นระยะให้ ฝากของเขานั้น   ทำให้ถั่วฝักยาวของเราไม่ดีนั่นเองนะคะเด็กๆ ต่อไปนะคะเด็กๆสิ่งนี้ก็คือ โหระพา ซึ่งจะมีอายุการเก็บเกี่ยวอยู่ที่ 30 ถึง 35 วัน หลังจากที่เราปลูก นะคะ อายุการเก็บเกี่ยวนี่ก็ แค่ 1  แค่ 1 เดือนนะคะครูฝ้าย    ประมาณเดือนนิดๆใช่ไหมคะสำหรับวิธีการเก็บเกี่ยวนะคะ ถ้าเราใช้ในส่วนของ ยอดนะคะแล้วก็ใช้มือในการเก็บ หรือว่าถ้าเป็นการค้าขายค่ะคุณฝ้าย เขาก็จะมาทางลำต้น เป็นลำต้นอ่อนนะคะเราก็จะใช้กรรไกร หรือว่ามีดในการตัดนั้นเอง  ถูกต้องนะคะ   สามารถที่จะนำไปประกอบอาหาร ได้หลากหลายในส่วนของโหระพาใช่ไหมคะ  ในส่วนของวันนี้นะคะคุณแอนแล้วก็มีตัวอย่างนะคะ  ผักสวนครัวที่เรา บ่ได้ปลูกกันไว้มีตัวอย่างสำหรับให้เด็กๆ  วิธีการเก็บเกี่ยวนะคะว่าเราจะเก็บ เดี๋ยวอย่างไรแล้วเราจะใช้อะไรในการเก็บเกี่ยวนั่นเองนะคะ  เดี๋ยวเราไปดูกันเลยนะคะว่าเรามีผักอะไรกันมาบ้างนะคะ แล้วก็จะเก็บเกี่ยวผักอะไรนั่นเองค่ะเด็กๆ  ไม่ทราบว่าเด็กๆพร้อมกันหรือยังคะ  บางตัวตรงกันแล้วค่ะครูฝ้ายเยี่ยมเลยค่ะ   ตรงนะคะพร้อมที่จะ ไม่ดูแล้วใช่ไหมคะฉันนั้นเดี๋ยวเรา ไปดูกันเลยดีกว่าค่ะ เสียงเอฟเฟค ค่าสำหรับวันนี้นะคะคุณครูก็มี  การเก็บเกี่ยวพืชผักสวนครัวมาให้กับเด็กๆดูนะคะ  เรามาดูกลางค่ำว่ามีผักอะไรบ้างค่ะ   ก็คือโหระพาใช่ไหมคะ  ตรงนี้ค่ะเด็กๆชื่ออะไรคะ  กระเพรา ถูกต้องนะคะ ก็คือ  พริกขี้หนูนะคะ มีทั้ง 3 ชนิดด้วยกันนะคะ  เรามาดูวิธีการเก็บเกี่ยวกันเลยนะคะ สิ่งแรกนะคะเดี๋ยวคุณครูจะเริ่มเก็บเกี่ยวผักโหระพาเด็กๆ คะ ผักโหระพาอยู่ด้านไหนเอ่ย  ลองชิมดูค่ะ ครูฝ้ายคะเด็กตอบไปแล้วค่ะ บอกว่าอยู่ตรงหน้าของครูฝ้าย ว่าจะทบทวนว่าอยู่กับคุณครูหรือไม่นะคะ ซึ่งวันนี้นะคะคุณครูจะใช้กรรไกร  ในการตัดในส่วนของยอดของโหระพานะคะ ซึ่งวิธีการตัดนะคะ เราจะตัดที่ยอดของเขา  โดยเว้นระยะจากยอดลงมาที่ก้านนะคะ ส่วนกลางประมาณ 15 cm นะคะเด็กๆ จะเอาก็ได้อาจจะไม่ต้อง ใช้ไม้บรรทัดมาวัดนะคะก็คือกะเอานะคะแล้วก็ตัดนะคะ  ซึ่งในขั้นนี้นะคะเด็กทราบไหม ว่าเรามียอดในส่วนของโหระพาเยอะแบบนี้ เรายังไม่ได้ทำอาหาร เราสามารถที่จะชะลอการเก็บเกี่ยวได้นะคะ โดยการตัดออกเมื่อเขาออกดอกนั่นเองค่ะ เด็กๆพร้อมแล้วหรือยังคะ  พร้อมแล้วนะคะเราจะมาเริ่มกันในส่วนนี้เลยนะคะ  คุณครูกะแล้วอยู่ประมาณ   10 ถึง 15 cm นะคะ เราก็จะเริ่มตัดส่วนก้านตรงนี้  โดยใช้กรรไกรนะคะตัดลงไปนะคะ ทำไมถึงใช้กรรไกรทราบไหมเอ่ย ตัดออกมาแล้ว เพราะว่าจะทำให้ ยอดของโหระพา แต่กิ่งกล้าของ ออกมาใหม่ เราก็สามารถที่จะนำไปรับประทานได้นะคะเด็กๆ ถ้าตัดเสร็จแล้ว ก่อนนำไปประกอบอาหารก็ได้เราอาจจะใส่ในภาชนะ ไว้ก่อนนะคะ ถูกต้องนะคะ ต่อไปค่ะครูฝ้ายอย่างที่ 2 ของเรา เมื่อคืนในส่วนของใบกระเพรานั้นเองค่ะ ซึ่งจะมีวิธีการ เช่นเดียวกันเลยไหมคะ   ตรงนี้นะคะก็จะมีวิธีการ ด้วยเช่นกันนะคะเด็กๆ ซึ่งเหมือนกันเลยนะคะ  เมื่อสักครู่นะคะ เริ่ม เราจะดูที่ ในส่วนของยอดที่ได้แล้วก็คือใบนี่ มีลักษณะสีเขียว เราก็จะตัดในส่วนของ งานตรงนี้ค่ะ  เริ่มตัดเลยนะคะ  ก็สามารถที่จะนำมาประกอบอาหารได้เลยนะคะ ทำอะไรได้บ้างนะครับคุณครูแอร์ เมนูยอดฮิตของเรา  คือในส่วนของผัดกระเพรานั้นเองค่ะครูฝ้าย ครูฝ้ายชอบมากเลยนะคะเมนูนี้และเด็ก ปลายทางราคาชอบหรือไม่คะ มีกลิ่นหอมด้วยใช่ไหมคะ  แล้วก็ไปใส่ภาชนะไว้นะคะสำหรับต่อไปคืออะไรดีคะคุณครูแอร์  อย่างสุดท้ายของเราในวันนี้ก็คือในส่วนของ ขี้หนูนั่นเองค่ะเด็กๆ  ซึ่งในส่วนของพี่ ที่หนูมีสี สีเขียว  เก็บด้วยกัน 2 สีเลยดีไหมคะครูฝ้าย  สีแดงเราจะไปใช้อะไรดีคะครูแอร์คะ ใช้ในการตำพริกแกงก็ได้นะคะ หรือจะใส่ในเมนูยำก็ได้ใช่ไหมคะเด็กๆ สำหรับวิธีการตัดนะคะครูแอร์ก็จะใช้ในส่วนของ กรรไกรแบบนี้ที่ใช้ในการตัดนั้นเองค่ะ  หรือว่าเราจะใช้ มือในการเด็ดก็ได้นะคะแต่ว่าครูแอร์ไม่แนะนำนะคะมือของเรา อาจจะเผ็ดร้อนอาจจะทำให้เราแสบมือได้ ตัวช่วย  ในส่วนของกรรไกรในการตัดนั่นเองเด็กๆพร้อมหรือยังคะ   สงสัยพร้อมแล้วค่ะครูฝ้ายคะส่งเสียงกันมาแล้วนะคะว่าพร้อมแล้วค่ะ  ไม่ตัดกันเลยค่ะสำหรับขั้นตอนที่หนึ่งเราก็ต้องสังเกตก่อนนะคะว่า  ครูแอร์นั้นจะตัด พริกสีอะไรนะคะ  ครูแอร์จะตัดพริก ตรงนี้  ครูเอจะไปทำอะไรนะคะสีเขียว ไปทำน้ำจิ้มซีฟู้ดค่ะครูฝ้าย อันดับแรกนะคะครูแอร์ก็จะเลือกเพลงก่อนนะคะ แบบนี้นะคะจากนั้นเด็กๆสังเกตที่ขั้วตรงนี้ค่ะเห็นไหมคะเราก็จะใช้ขั้วตรงนี้ให้ติดไปกลับ  ของเรา เราตัดก็ตัดทรงนี้เลยค่ะ ตัดเลยนะคะ 1 2 3 แบบนี้ค่ะ ได้ออกมาแล้วค่ะ 1 เม็ดแบบนี้นะคะ เด็กๆเห็นแล้วค่ะครูฝ้าย ต่อไปค่ะเราก็มาตัดในส่วนของสีแดงกันบ้างนะคะ ซึ่งจะใส่ในเมนู ยามนั่นเองนะคะ สีแดงก็คือสีตรงนี้นะคะเด็กๆเห็นไหมเอ่ย สีแดงสดมากเลยค่ะเด็กๆ  พร้อมนะคะ แกก็จะตัดแล้วค่ะ 1 2 นี่เลยค่ะ เรียบร้อยค่ะได้แบบนี้ค่ะ  เป็นอย่างไรกันบ้างคะเด็กๆอันนี้ก็คือวิธีการตัด หรือเก็บเกี่ยวผลผลิตนั่นเองค่ะเด็กๆพอจะเห็นภาพชัดเจนขึ้นไหมคะ  เราก็จะใช้ทั้ง อาจจะเป็นในส่วนของกรรไกร ใช้มือขึ้นอยู่กับลักษณะ  ด้วยนะคะ  เอาราคาตอนนี้เดี๋ยวให้เด็กๆนั้นไปทำกิจกรรมกันเลยดีกว่าค่ะครูแอร์ กันเลยดีกว่าค่ะ   เสียงดนตรี                       เสียงเอฟเฟค ค่ะหลังจากที่ดูตัวอย่างการเก็บเกี่ยวไปแล้วนะคะและในส่วนของวันนี้ค่ะคุณครูก็มีกิจกรรมนะคะ มาฝากกับนักเรียนปลายทางด้วยกันนะ   มาดูในส่วนของบทบาทของนักเรียนปลายทางการนะคะให้นักเรียนทำใบงานที่ 7 นะคะ  พืชผักสวนครัวและการเก็บเกี่ยวนะคะ พร้อมกับฝึกปฏิบัติการเก็บเกี่ยวผักสวนครัวที่ทนได้ ปลูกไว้หรือที่ปลูกไว้ในบริเวณบ้าน ว่างของ ทำเองหรือโรงเรียนนั่นเองค่ะ ต่อไปบทบาทของคุณครูที่อยู่ปลายทาง ข้อที่ 1 แจกใบงานที่ 7 เรื่องของพืชผักสวนครัวและการเก็บเกี่ยวนะคะ ข้อที่ 2 ค่ะ  ภูมิและให้คำปรึกษาแก่นักเรียนในการทำใบงาน และฝึกปฏิบัติพร้อมทั้งให้คะแนนค่ะ   ค่าและในส่วนของใบงานนะคะ ก็คือลักษณะแบบนี้นั่นเองนะคะ เป็นรูปแบบตารางให้กับเด็กๆนะคะ โดยคำชี้แจงนะคะให้เด็กๆนั้นนะคะ เขียนระยะเวลา นะคะลักษณะ แล้ววิธีการเก็บเกี่ยวผักสวนครัวที่กำหนดให้นะคะ  โดยจะมีตารางให้ตามช่อง ประมาณอยู่ที่ 3 ช่องใช่ไหมคะ แล้วก็เขียนคำตอบลงไปตารางนั้นนะคะ ซึ่งในตารางก็จะมีหัวเราะข้อแรก ประมาณอายุจากวันปลูก ถึงเก็บนะคะอยู่ที่เท่าไร  แล้วต่อไปนะคะก็คือลักษณะที่เหมาะแก่การเก็บเกี่ยว ขอดูลักษณะอาจจะเป็นสี ลำต้น น้ำหนัก หิวอะไรแบบนี้นะคะ ต่อไปนะคะก็คือวิธีการเก็บเกี่ยวผลผลิตนะคะ เราจะใช้มือ เราจะใช้มีดในการเก็บ กรรไกรนั่นเองนะคะเด็กๆตอนนี้นะคะถ้าเด็กๆพร้อมแล้วนะคะ   ให้เด็กๆไปทำกิจกรรมได้เลยค่ะ  เสียงดนตรี                                                                       เสียงนาฬิกานับถอยหลัง       ตอนนี้นะคะเด็กๆก็หมดเวลาในการทำกิจกรรมแล้วนะคะต่อไปค่ะครูแอร์ก็จะมีกิจกรรมร่วมสนุก คุณครูที่อยู่ต้นทางนั้นเองค่ะกิจกรรมนั้นเป็นอะไรค่ะไปดูกันเลย    สำหรับกิจกรรมร่วมสนุกนะคะก็คือ ร่วมส่งภาพการเก็บเกี่ยวพืชผักนั่นเองค่ะ อยู่กับตนเอง ซึ่งสามารถที่จะส่งมาตามที่อยู่อีเมลที่อยู่ด้านล่างนะคะ  สำหรับการถ่ายภาพของเรานะคะครูฝ้ายก็อาจจะ  วอนให้เพื่อนๆเพื่อน หรือผู้ปกครอง ถ่ายภาพการเก็บเกี่ยวผลผลิตของเรา สามารถที่จะส่งมาตามที่อยู่อีเมลที่อยู่ขึ้นตามด้านล่าง พรุ่งนี้ได้เลยนะคะ   ต่อไปค่ะเด็กๆ เมื่อเราทำกิจกรรมกันเสร็จแล้วค่ะสิ่งที่เราขาดไม่ได้ก็คือ  งงอะไรคะ   เฉลยกิจกรรมนั่นเอง ต่อไปครูแอร์จะให้เด็กๆไปเฉลยกิจกรรมที่  ไปดูกันเลยค่ะ   เราก็จะมาเฉลยตัวอย่างใบงานของเรากันนะคะซึ่ง ในส่วนของตรงนี้ กูไปทาน    ดุลยพินิจของคุณครูเลยนะคะ ขอดูที่ชื่อผักนะคะชื่อแรกของเราก็คือกะหล่ำปลีนะคะอายุการเก็บเกี่ยวอยู่ที่ 45 ถึง 60 วันนะคะ  นับจากวันที่ย้ายปลูกนะคะ ลักษณะที่เหมาะสมแก่การเก็บเกี่ยว ก็คือหัวที่จะแน่นนะคะแล้วก็หนัก   สำหรับวิธีการเก็บเกี่ยวผลผลิต เราก็จะใช้มีด ตัดหัวกะหล่ำปลีนะคะ สำหรับต่อไปค่ะก็จะเป็นกะหล่ำดอกนะคะ   สำหรับกะหล่ำดอกนะคะอายุการเก็บเกี่ยวนะคะอยู่ที่ 45 ถึง 60 วันนะคะ หลังจากวันที่ย้ายปลูกนั่นเองค่ะ ลักษณะ ที่เหมาะสมกับการเก็บเกี่ยว สีของเขามีสีครีม ก่อนแล้วก็นั่นเองค่ะ วิธีการเก็บเกี่ยวใช้มีด ดอกให้ติดใบนะคะ อยู่ที่ประมาณ 2-3 ใบนะคะ   ต่อไปข้าก็จะเป็นคะน้านะคะ ระยะเวลาการเก็บเกี่ยวนะคะอยู่ที่ 50 วัน นับจากวันเพาะนะคะก็คือลักษณะของลำต้นของเขานี่ คนอวบใบขยาย หรือมีดอก ใบนี้มีใหญ่แล้ว ก็สามารถที่จะตัดได้นะคะ แล้ววิธีการเก็บเกี่ยวนะคะก็คือการใช้มีด ในช่วงเวลาเช้าๆ  เราก็จะได้ผักที่มีรสชาติดีนั่นเองค่ะแล้วก็สดนะคะ  ต่อไปก็จะเป็นผักกาด ขาวปลี  อายุการเก็บเกี่ยวอยู่ที่ 40 ถึง 60 วัน นับจากวันเพาะนะคะ ลักษณะการเก็บนะคะ ขณะที่กำลัง ห่อปี มีความ แน่นมีสีขาว วิธีการ  วิธีใช้มีด ตัดให้ชิดโคนเลยนะคะ โคนของผักกาดขาวนั่นเองค่ะ  และนี่ก็คือตัวอย่าง ข่าวคราวของนักเรียนที่อยู่ต้นทางนะคะ ซึ่งนักเรียนสามารถที่จะ ดูได้ที่หน้าจอเลยค่ะ  เสียงดนตรี                                         เสียงนาฬิกานับถอยหลัง    สำหรับช่วงสุดท้ายของเราในวันนี้นะคะก็คือช่วงของ การสรุปบทเรียนนั่นเองนะคะเด็กๆคะวันนี้เรามาดูกันว่าครูฝ้ายจะสรุปบทเรียนได้ว่าอย่างไร ดูกันเลยค่ะ สำหรับ  การสรุปบทเรียนของเรานะคะคุณครูก็อยากจะให้เด็กๆนั้น ช่วยสรุปด้วยนะคะเราไปดูพร้อมกันเลยค่ะ ค่ะแล้วนี่นะคะก็คือบทสรุปของเรานะคะ พืชผักสวนครัวเป็นพืชที่มีอายุการเกี่ยว สั้นนะคะ ดังนั้นจึงต้องเก็บเกี่ยวให้เหมาะสมกับลักษณะของผักนะคะและก็ลักษณะของ ที่นำไปใช้ประโยชน์นะคะก็คือ การนำไปใช้ประโยชน์ก็คือทั้งอาหารนะคะหรือเป็นยานะคะเราก็ดูว่า อย่างเช่นถ้าเป็นอาหารนะคะแล้วก็ดูว่า อย่างเช่นเราจะเก็บพริกแบบนี้เราก็ต้องดูลักษณะสีใช่ไหมคะ อาจจะทำมาเป็นน้ำจิ้มซีฟู้ดก็จะใช้สีเขียวใช่ไหมคะ กรณีอยากจะทำพริกแกงใช่ไหมคะแล้วก็ต้องเก็บในลักษณะที่พริกนั้นมีสีแดงแล้ว แล้วก็นำไปปั่นให้แห้งนะคะก็ขึ้นอยู่กับ ลักษณะการนำไปใช้นั่นเองนะคะ สำหรับบทเรียนในครั้งต่อไปนะคะเด็กๆจะเรียนรู้ในเรื่องของ  ประเภทของสัตว์เลี้ยงนั่นเองค่ะ และสิ่งที่ต้องเตรียมมีอะไรบ้าง  ไปดูกันเลยนะคะก็คือใบความรู้ที่ 8 เรื่องประเภทของสัตว์เลี้ยง  ใบงานที่ 8 เรื่องประเภทของสัตว์เลี้ยงนะคะ ในส่วนของใบความรู้และใบงานนะคะ คุณครูปลายทางสามารถดาวน์โหลดได้ที่ download   www.dlt.go.th ค่ะ   แล้วคุณครูแอร์นั้นขอตัวลากันไปก่อนนะคะเด็กๆ แล้วพบกันใหม่ในชั่วโมงนะคะหน้า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5_๗ พืชผักสวนครัว และการเก็บเกี่ยว 14 ธ.ค. 64 (มีใบงาน และใบความรู้)</dc:title>
  <dc:creator/>
  <cp:keywords/>
  <dcterms:created xsi:type="dcterms:W3CDTF">2024-01-04T03:07:23Z</dcterms:created>
  <dcterms:modified xsi:type="dcterms:W3CDTF">2024-01-04T03: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มภาพันธ์ 2566 เวลา 13.32 น.</vt:lpwstr>
  </property>
  <property fmtid="{D5CDD505-2E9C-101B-9397-08002B2CF9AE}" pid="3" name="subtitle">
    <vt:lpwstr/>
  </property>
</Properties>
</file>